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186" w:type="dxa"/>
        <w:tblLayout w:type="fixed"/>
        <w:tblLook w:val="04A0" w:firstRow="1" w:lastRow="0" w:firstColumn="1" w:lastColumn="0" w:noHBand="0" w:noVBand="1"/>
      </w:tblPr>
      <w:tblGrid>
        <w:gridCol w:w="1980"/>
        <w:gridCol w:w="6223"/>
        <w:gridCol w:w="3983"/>
      </w:tblGrid>
      <w:tr w:rsidR="006A4F9A" w:rsidRPr="008D6A0B" w14:paraId="42ADE615" w14:textId="51A943E5" w:rsidTr="006A4F9A">
        <w:tc>
          <w:tcPr>
            <w:tcW w:w="1980" w:type="dxa"/>
            <w:shd w:val="clear" w:color="auto" w:fill="F2F2F2" w:themeFill="background1" w:themeFillShade="F2"/>
          </w:tcPr>
          <w:p w14:paraId="2C0FCD9B" w14:textId="77777777" w:rsidR="006A4F9A" w:rsidRPr="006834C9" w:rsidRDefault="006A4F9A" w:rsidP="00CB4BF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834C9">
              <w:rPr>
                <w:rFonts w:cstheme="minorHAnsi"/>
                <w:b/>
                <w:sz w:val="20"/>
                <w:szCs w:val="20"/>
              </w:rPr>
              <w:t>ARTIST</w:t>
            </w:r>
          </w:p>
        </w:tc>
        <w:tc>
          <w:tcPr>
            <w:tcW w:w="6223" w:type="dxa"/>
            <w:shd w:val="clear" w:color="auto" w:fill="F2F2F2" w:themeFill="background1" w:themeFillShade="F2"/>
          </w:tcPr>
          <w:p w14:paraId="57F4717D" w14:textId="1F487DB3" w:rsidR="006A4F9A" w:rsidRPr="006834C9" w:rsidRDefault="006A4F9A" w:rsidP="006F083A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6834C9">
              <w:rPr>
                <w:rFonts w:cstheme="minorHAnsi"/>
                <w:b/>
                <w:sz w:val="20"/>
                <w:szCs w:val="20"/>
              </w:rPr>
              <w:softHyphen/>
            </w:r>
            <w:r w:rsidRPr="006834C9">
              <w:rPr>
                <w:rFonts w:cstheme="minorHAnsi"/>
                <w:b/>
                <w:sz w:val="20"/>
                <w:szCs w:val="20"/>
              </w:rPr>
              <w:softHyphen/>
            </w:r>
            <w:r w:rsidRPr="006834C9">
              <w:rPr>
                <w:rFonts w:cstheme="minorHAnsi"/>
                <w:b/>
                <w:color w:val="000000"/>
                <w:sz w:val="20"/>
                <w:szCs w:val="20"/>
              </w:rPr>
              <w:t xml:space="preserve"> CAPTIONS</w:t>
            </w:r>
          </w:p>
          <w:p w14:paraId="3B0AEF94" w14:textId="1CB475E8" w:rsidR="006A4F9A" w:rsidRPr="006834C9" w:rsidRDefault="006A4F9A" w:rsidP="006F083A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6834C9">
              <w:rPr>
                <w:rFonts w:cstheme="minorHAnsi"/>
                <w:b/>
                <w:color w:val="000000"/>
                <w:sz w:val="20"/>
                <w:szCs w:val="20"/>
              </w:rPr>
              <w:t>*dimensions of unframed works</w:t>
            </w:r>
          </w:p>
          <w:p w14:paraId="0329B30E" w14:textId="77777777" w:rsidR="006A4F9A" w:rsidRPr="006834C9" w:rsidRDefault="006A4F9A" w:rsidP="00CB4BF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F2F2F2" w:themeFill="background1" w:themeFillShade="F2"/>
          </w:tcPr>
          <w:p w14:paraId="71C6DFD9" w14:textId="77777777" w:rsidR="006A4F9A" w:rsidRPr="006834C9" w:rsidRDefault="006A4F9A" w:rsidP="00CB4BF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834C9">
              <w:rPr>
                <w:rFonts w:cstheme="minorHAnsi"/>
                <w:b/>
                <w:sz w:val="20"/>
                <w:szCs w:val="20"/>
              </w:rPr>
              <w:t>REFERENCE IMAGE</w:t>
            </w:r>
          </w:p>
        </w:tc>
      </w:tr>
      <w:tr w:rsidR="006A4F9A" w:rsidRPr="001328B7" w14:paraId="073AEC90" w14:textId="0BC44C08" w:rsidTr="001328B7">
        <w:trPr>
          <w:trHeight w:val="1997"/>
        </w:trPr>
        <w:tc>
          <w:tcPr>
            <w:tcW w:w="1980" w:type="dxa"/>
            <w:shd w:val="clear" w:color="auto" w:fill="auto"/>
          </w:tcPr>
          <w:p w14:paraId="246096E9" w14:textId="582F03E9" w:rsidR="006A4F9A" w:rsidRPr="001328B7" w:rsidRDefault="006A4F9A">
            <w:pPr>
              <w:rPr>
                <w:rFonts w:cstheme="minorHAnsi"/>
                <w:b/>
                <w:sz w:val="20"/>
                <w:szCs w:val="20"/>
              </w:rPr>
            </w:pPr>
            <w:r w:rsidRPr="001328B7">
              <w:rPr>
                <w:rFonts w:cstheme="minorHAnsi"/>
                <w:b/>
                <w:sz w:val="20"/>
                <w:szCs w:val="20"/>
              </w:rPr>
              <w:t>Ian Burns</w:t>
            </w:r>
          </w:p>
        </w:tc>
        <w:tc>
          <w:tcPr>
            <w:tcW w:w="6223" w:type="dxa"/>
            <w:shd w:val="clear" w:color="auto" w:fill="auto"/>
          </w:tcPr>
          <w:p w14:paraId="1E19B55E" w14:textId="77777777" w:rsidR="006A4F9A" w:rsidRPr="001328B7" w:rsidRDefault="006A4F9A" w:rsidP="00B0635A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Ian Burns</w:t>
            </w:r>
          </w:p>
          <w:p w14:paraId="5B4F96D6" w14:textId="77777777" w:rsidR="006A4F9A" w:rsidRPr="001328B7" w:rsidRDefault="006A4F9A" w:rsidP="00B0635A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Oh Deer, 2006</w:t>
            </w:r>
          </w:p>
          <w:p w14:paraId="540D387E" w14:textId="00837776" w:rsidR="006A4F9A" w:rsidRPr="001328B7" w:rsidRDefault="006A4F9A" w:rsidP="00C8677F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Instalacij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meša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tehnik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/ installation, mixed media, 148 x 95 x 97 cm</w:t>
            </w:r>
          </w:p>
          <w:p w14:paraId="2A680C9F" w14:textId="77777777" w:rsidR="006A4F9A" w:rsidRPr="001328B7" w:rsidRDefault="006A4F9A" w:rsidP="00CC646F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© Ian Burns</w:t>
            </w:r>
          </w:p>
          <w:p w14:paraId="74CFC2DF" w14:textId="77777777" w:rsidR="006A4F9A" w:rsidRPr="001328B7" w:rsidRDefault="006A4F9A" w:rsidP="00CC646F">
            <w:pPr>
              <w:rPr>
                <w:rFonts w:cstheme="minorHAnsi"/>
                <w:sz w:val="20"/>
                <w:szCs w:val="20"/>
              </w:rPr>
            </w:pPr>
          </w:p>
          <w:p w14:paraId="1A3D162A" w14:textId="6173DA6C" w:rsidR="006A4F9A" w:rsidRPr="001328B7" w:rsidRDefault="006A4F9A" w:rsidP="00CC646F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color w:val="000000" w:themeColor="text1"/>
                <w:sz w:val="20"/>
                <w:szCs w:val="20"/>
              </w:rPr>
              <w:t>Foto</w:t>
            </w:r>
            <w:proofErr w:type="spellEnd"/>
            <w:r w:rsidRPr="001328B7">
              <w:rPr>
                <w:color w:val="000000" w:themeColor="text1"/>
                <w:sz w:val="20"/>
                <w:szCs w:val="20"/>
              </w:rPr>
              <w:t xml:space="preserve"> / photo: </w:t>
            </w:r>
            <w:r w:rsidRPr="001328B7">
              <w:rPr>
                <w:color w:val="000000" w:themeColor="text1"/>
                <w:sz w:val="20"/>
                <w:szCs w:val="20"/>
                <w:lang w:val="en-US"/>
              </w:rPr>
              <w:t xml:space="preserve">© The Hilger Collection / Katharina </w:t>
            </w:r>
            <w:proofErr w:type="spellStart"/>
            <w:r w:rsidRPr="001328B7">
              <w:rPr>
                <w:color w:val="000000" w:themeColor="text1"/>
                <w:sz w:val="20"/>
                <w:szCs w:val="20"/>
                <w:lang w:val="en-US"/>
              </w:rPr>
              <w:t>Stögmüller</w:t>
            </w:r>
            <w:proofErr w:type="spellEnd"/>
            <w:r w:rsidRPr="001328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83" w:type="dxa"/>
            <w:shd w:val="clear" w:color="auto" w:fill="auto"/>
          </w:tcPr>
          <w:p w14:paraId="3487FB50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7C7F3703" wp14:editId="376E7530">
                  <wp:extent cx="914400" cy="1369188"/>
                  <wp:effectExtent l="0" t="0" r="0" b="254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8587" cy="1375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4D72DCD5" w14:textId="3CF8FF18" w:rsidTr="001328B7">
        <w:tc>
          <w:tcPr>
            <w:tcW w:w="1980" w:type="dxa"/>
            <w:shd w:val="clear" w:color="auto" w:fill="auto"/>
          </w:tcPr>
          <w:p w14:paraId="63A9723C" w14:textId="01024D9A" w:rsidR="006A4F9A" w:rsidRPr="001328B7" w:rsidRDefault="006A4F9A" w:rsidP="0045348F">
            <w:pPr>
              <w:rPr>
                <w:rFonts w:cstheme="minorHAnsi"/>
                <w:b/>
                <w:sz w:val="20"/>
                <w:szCs w:val="20"/>
              </w:rPr>
            </w:pPr>
            <w:r w:rsidRPr="001328B7">
              <w:rPr>
                <w:rFonts w:cstheme="minorHAnsi"/>
                <w:b/>
                <w:sz w:val="20"/>
                <w:szCs w:val="20"/>
              </w:rPr>
              <w:t xml:space="preserve">Oliver </w:t>
            </w: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Dorfer</w:t>
            </w:r>
            <w:proofErr w:type="spellEnd"/>
          </w:p>
        </w:tc>
        <w:tc>
          <w:tcPr>
            <w:tcW w:w="6223" w:type="dxa"/>
            <w:shd w:val="clear" w:color="auto" w:fill="auto"/>
          </w:tcPr>
          <w:p w14:paraId="3F4A6AB3" w14:textId="77777777" w:rsidR="006A4F9A" w:rsidRPr="001328B7" w:rsidRDefault="006A4F9A" w:rsidP="0045348F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Oliver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Dorfer</w:t>
            </w:r>
            <w:proofErr w:type="spellEnd"/>
          </w:p>
          <w:p w14:paraId="1721B3AB" w14:textId="56E58C76" w:rsidR="006A4F9A" w:rsidRPr="001328B7" w:rsidRDefault="006A4F9A" w:rsidP="0045348F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Me or Mo, Yellow Remix /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Rumeni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remix, 2006</w:t>
            </w:r>
          </w:p>
          <w:p w14:paraId="02F669E3" w14:textId="4B490E8E" w:rsidR="006A4F9A" w:rsidRPr="001328B7" w:rsidRDefault="006A4F9A" w:rsidP="0045348F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akril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PVC / acrylic on PVC, 200 x 200 cm</w:t>
            </w:r>
          </w:p>
          <w:p w14:paraId="4248D6DF" w14:textId="77777777" w:rsidR="006A4F9A" w:rsidRPr="001328B7" w:rsidRDefault="006A4F9A" w:rsidP="0045348F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Oliver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Dorfer</w:t>
            </w:r>
            <w:proofErr w:type="spellEnd"/>
          </w:p>
          <w:p w14:paraId="16F2EC14" w14:textId="5375FF24" w:rsidR="006A4F9A" w:rsidRPr="001328B7" w:rsidRDefault="006A4F9A" w:rsidP="004F3781">
            <w:pPr>
              <w:rPr>
                <w:rFonts w:cstheme="minorHAnsi"/>
                <w:sz w:val="20"/>
                <w:szCs w:val="20"/>
              </w:rPr>
            </w:pPr>
          </w:p>
          <w:p w14:paraId="70C9E18A" w14:textId="0BDE66B1" w:rsidR="006A4F9A" w:rsidRPr="001328B7" w:rsidRDefault="006A4F9A" w:rsidP="004F3781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color w:val="000000" w:themeColor="text1"/>
                <w:sz w:val="20"/>
                <w:szCs w:val="20"/>
              </w:rPr>
              <w:t>Foto</w:t>
            </w:r>
            <w:proofErr w:type="spellEnd"/>
            <w:r w:rsidRPr="001328B7">
              <w:rPr>
                <w:color w:val="000000" w:themeColor="text1"/>
                <w:sz w:val="20"/>
                <w:szCs w:val="20"/>
              </w:rPr>
              <w:t xml:space="preserve"> / photo: </w:t>
            </w:r>
            <w:r w:rsidRPr="001328B7">
              <w:rPr>
                <w:color w:val="000000" w:themeColor="text1"/>
                <w:sz w:val="20"/>
                <w:szCs w:val="20"/>
                <w:lang w:val="en-US"/>
              </w:rPr>
              <w:t xml:space="preserve">© The Hilger Collection / Katharina </w:t>
            </w:r>
            <w:proofErr w:type="spellStart"/>
            <w:r w:rsidRPr="001328B7">
              <w:rPr>
                <w:color w:val="000000" w:themeColor="text1"/>
                <w:sz w:val="20"/>
                <w:szCs w:val="20"/>
                <w:lang w:val="en-US"/>
              </w:rPr>
              <w:t>Stögmüller</w:t>
            </w:r>
            <w:proofErr w:type="spellEnd"/>
            <w:r w:rsidRPr="001328B7">
              <w:rPr>
                <w:sz w:val="20"/>
                <w:szCs w:val="20"/>
              </w:rPr>
              <w:t xml:space="preserve">  </w:t>
            </w:r>
          </w:p>
          <w:p w14:paraId="62E55DDE" w14:textId="246D7A20" w:rsidR="006A4F9A" w:rsidRPr="001328B7" w:rsidRDefault="006A4F9A" w:rsidP="004F378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144EE8FD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76A7A3BF" wp14:editId="2BFFBBAD">
                  <wp:extent cx="1178169" cy="1178169"/>
                  <wp:effectExtent l="0" t="0" r="3175" b="3175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203" cy="1184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1CB14700" w14:textId="3A6462A6" w:rsidTr="001328B7">
        <w:trPr>
          <w:trHeight w:val="135"/>
        </w:trPr>
        <w:tc>
          <w:tcPr>
            <w:tcW w:w="1980" w:type="dxa"/>
            <w:shd w:val="clear" w:color="auto" w:fill="auto"/>
          </w:tcPr>
          <w:p w14:paraId="6EAA3BE2" w14:textId="77777777" w:rsidR="006A4F9A" w:rsidRPr="001328B7" w:rsidRDefault="006A4F9A" w:rsidP="00D86F8A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b/>
                <w:bCs/>
                <w:sz w:val="20"/>
                <w:szCs w:val="20"/>
              </w:rPr>
              <w:t>Erró</w:t>
            </w:r>
            <w:proofErr w:type="spellEnd"/>
          </w:p>
          <w:p w14:paraId="43FA57A5" w14:textId="4CAB9CC6" w:rsidR="006A4F9A" w:rsidRPr="001328B7" w:rsidRDefault="006A4F9A" w:rsidP="0045348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23" w:type="dxa"/>
            <w:shd w:val="clear" w:color="auto" w:fill="auto"/>
          </w:tcPr>
          <w:p w14:paraId="1C18963C" w14:textId="77777777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Erró</w:t>
            </w:r>
            <w:proofErr w:type="spellEnd"/>
          </w:p>
          <w:p w14:paraId="25F98581" w14:textId="052FF6B8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Mmmm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Mwaah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>, 2002</w:t>
            </w:r>
          </w:p>
          <w:p w14:paraId="7083646D" w14:textId="7FF9D443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akvarel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papirju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/ watercolour on paper, 57 x 74 cm</w:t>
            </w:r>
          </w:p>
          <w:p w14:paraId="7BB09D22" w14:textId="77777777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Erró</w:t>
            </w:r>
            <w:proofErr w:type="spellEnd"/>
          </w:p>
          <w:p w14:paraId="6AD48C0B" w14:textId="77777777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14:paraId="41892527" w14:textId="770D8199" w:rsidR="006A4F9A" w:rsidRPr="001328B7" w:rsidRDefault="006A4F9A" w:rsidP="001E137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color w:val="000000" w:themeColor="text1"/>
                <w:sz w:val="20"/>
                <w:szCs w:val="20"/>
              </w:rPr>
              <w:t>Foto</w:t>
            </w:r>
            <w:proofErr w:type="spellEnd"/>
            <w:r w:rsidRPr="001328B7">
              <w:rPr>
                <w:color w:val="000000" w:themeColor="text1"/>
                <w:sz w:val="20"/>
                <w:szCs w:val="20"/>
              </w:rPr>
              <w:t xml:space="preserve"> / photo: </w:t>
            </w:r>
            <w:r w:rsidRPr="001328B7">
              <w:rPr>
                <w:color w:val="000000" w:themeColor="text1"/>
                <w:sz w:val="20"/>
                <w:szCs w:val="20"/>
                <w:lang w:val="en-US"/>
              </w:rPr>
              <w:t xml:space="preserve">© The Hilger Collection / Katharina </w:t>
            </w:r>
            <w:proofErr w:type="spellStart"/>
            <w:r w:rsidRPr="001328B7">
              <w:rPr>
                <w:color w:val="000000" w:themeColor="text1"/>
                <w:sz w:val="20"/>
                <w:szCs w:val="20"/>
                <w:lang w:val="en-US"/>
              </w:rPr>
              <w:t>Stögmüller</w:t>
            </w:r>
            <w:proofErr w:type="spellEnd"/>
            <w:r w:rsidRPr="001328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83" w:type="dxa"/>
            <w:shd w:val="clear" w:color="auto" w:fill="auto"/>
          </w:tcPr>
          <w:p w14:paraId="45631020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61188B57" wp14:editId="063412E3">
                  <wp:extent cx="1292420" cy="985588"/>
                  <wp:effectExtent l="0" t="0" r="3175" b="5080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703" cy="1010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75489902" w14:textId="7B0546FC" w:rsidTr="001328B7">
        <w:trPr>
          <w:trHeight w:val="1293"/>
        </w:trPr>
        <w:tc>
          <w:tcPr>
            <w:tcW w:w="1980" w:type="dxa"/>
            <w:shd w:val="clear" w:color="auto" w:fill="auto"/>
          </w:tcPr>
          <w:p w14:paraId="0A230072" w14:textId="7EE05D64" w:rsidR="006A4F9A" w:rsidRPr="001328B7" w:rsidRDefault="006A4F9A" w:rsidP="002201A8">
            <w:pPr>
              <w:rPr>
                <w:rFonts w:cstheme="minorHAnsi"/>
                <w:b/>
                <w:sz w:val="20"/>
                <w:szCs w:val="20"/>
              </w:rPr>
            </w:pPr>
            <w:r w:rsidRPr="001328B7">
              <w:rPr>
                <w:rFonts w:cstheme="minorHAnsi"/>
                <w:b/>
                <w:sz w:val="20"/>
                <w:szCs w:val="20"/>
              </w:rPr>
              <w:t xml:space="preserve">Peterson </w:t>
            </w: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Kamwathi</w:t>
            </w:r>
            <w:proofErr w:type="spellEnd"/>
          </w:p>
        </w:tc>
        <w:tc>
          <w:tcPr>
            <w:tcW w:w="6223" w:type="dxa"/>
            <w:shd w:val="clear" w:color="auto" w:fill="auto"/>
          </w:tcPr>
          <w:p w14:paraId="48943A99" w14:textId="77777777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Peterson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Kamwathi</w:t>
            </w:r>
            <w:proofErr w:type="spellEnd"/>
          </w:p>
          <w:p w14:paraId="2ECC71C0" w14:textId="306C5F64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Vrst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#2 / The Queue #2, 2009</w:t>
            </w:r>
          </w:p>
          <w:p w14:paraId="7434961C" w14:textId="48DCF120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oglje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papirju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/ charcoal on paper, 152 x 490 cm</w:t>
            </w:r>
          </w:p>
          <w:p w14:paraId="206F9554" w14:textId="5C31B14F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Peterson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Kamwathi</w:t>
            </w:r>
            <w:proofErr w:type="spellEnd"/>
          </w:p>
          <w:p w14:paraId="796BFEBC" w14:textId="3F1866BC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</w:p>
          <w:p w14:paraId="262A1EA1" w14:textId="38E5C248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color w:val="000000" w:themeColor="text1"/>
                <w:sz w:val="20"/>
                <w:szCs w:val="20"/>
              </w:rPr>
              <w:t>Foto</w:t>
            </w:r>
            <w:proofErr w:type="spellEnd"/>
            <w:r w:rsidRPr="001328B7">
              <w:rPr>
                <w:color w:val="000000" w:themeColor="text1"/>
                <w:sz w:val="20"/>
                <w:szCs w:val="20"/>
              </w:rPr>
              <w:t xml:space="preserve"> / photo: </w:t>
            </w:r>
            <w:r w:rsidRPr="001328B7">
              <w:rPr>
                <w:color w:val="000000" w:themeColor="text1"/>
                <w:sz w:val="20"/>
                <w:szCs w:val="20"/>
                <w:lang w:val="en-US"/>
              </w:rPr>
              <w:t xml:space="preserve">© The Hilger Collection / Katharina </w:t>
            </w:r>
            <w:proofErr w:type="spellStart"/>
            <w:r w:rsidRPr="001328B7">
              <w:rPr>
                <w:color w:val="000000" w:themeColor="text1"/>
                <w:sz w:val="20"/>
                <w:szCs w:val="20"/>
                <w:lang w:val="en-US"/>
              </w:rPr>
              <w:t>Stögmüller</w:t>
            </w:r>
            <w:proofErr w:type="spellEnd"/>
            <w:r w:rsidRPr="001328B7">
              <w:rPr>
                <w:sz w:val="20"/>
                <w:szCs w:val="20"/>
              </w:rPr>
              <w:t xml:space="preserve">  </w:t>
            </w:r>
          </w:p>
          <w:p w14:paraId="73C07361" w14:textId="77777777" w:rsidR="006A4F9A" w:rsidRPr="001328B7" w:rsidRDefault="006A4F9A" w:rsidP="002201A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39175576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1D1D3DAF" wp14:editId="268C24A8">
                  <wp:extent cx="1379986" cy="413887"/>
                  <wp:effectExtent l="0" t="0" r="4445" b="5715"/>
                  <wp:docPr id="21" name="Slika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841" cy="436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09A6FDE0" w14:textId="04A1A4BC" w:rsidTr="001328B7">
        <w:trPr>
          <w:trHeight w:val="2006"/>
        </w:trPr>
        <w:tc>
          <w:tcPr>
            <w:tcW w:w="1980" w:type="dxa"/>
            <w:vMerge w:val="restart"/>
            <w:shd w:val="clear" w:color="auto" w:fill="auto"/>
          </w:tcPr>
          <w:p w14:paraId="194C2671" w14:textId="58DD7714" w:rsidR="006A4F9A" w:rsidRPr="001328B7" w:rsidRDefault="006A4F9A" w:rsidP="0036427E">
            <w:pPr>
              <w:rPr>
                <w:rFonts w:cstheme="minorHAnsi"/>
                <w:b/>
                <w:sz w:val="20"/>
                <w:szCs w:val="20"/>
              </w:rPr>
            </w:pPr>
            <w:r w:rsidRPr="001328B7">
              <w:rPr>
                <w:rFonts w:cstheme="minorHAnsi"/>
                <w:b/>
                <w:sz w:val="20"/>
                <w:szCs w:val="20"/>
              </w:rPr>
              <w:lastRenderedPageBreak/>
              <w:t xml:space="preserve">Anastasia </w:t>
            </w: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Khoroshilova</w:t>
            </w:r>
            <w:proofErr w:type="spellEnd"/>
          </w:p>
        </w:tc>
        <w:tc>
          <w:tcPr>
            <w:tcW w:w="6223" w:type="dxa"/>
            <w:shd w:val="clear" w:color="auto" w:fill="auto"/>
          </w:tcPr>
          <w:p w14:paraId="70BEE71F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Anastasia Khoroshilova</w:t>
            </w:r>
          </w:p>
          <w:p w14:paraId="4CA89B9B" w14:textId="2E684229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Russkie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#102, 2007</w:t>
            </w:r>
          </w:p>
          <w:p w14:paraId="7B6675E0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C-print, 100 x 80 cm, ed. 6</w:t>
            </w:r>
          </w:p>
          <w:p w14:paraId="24C51A26" w14:textId="65A9918A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© Anastasia Khoroshilova</w:t>
            </w:r>
          </w:p>
          <w:p w14:paraId="7F4FD4AB" w14:textId="77777777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</w:p>
          <w:p w14:paraId="03BAA6C7" w14:textId="5EE0E1BD" w:rsidR="003F79C4" w:rsidRPr="001328B7" w:rsidRDefault="006A4F9A" w:rsidP="003F79C4">
            <w:pPr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1328B7">
              <w:rPr>
                <w:sz w:val="20"/>
                <w:szCs w:val="20"/>
              </w:rPr>
              <w:t xml:space="preserve"> </w:t>
            </w:r>
          </w:p>
          <w:p w14:paraId="3888DC60" w14:textId="08B976F6" w:rsidR="006A4F9A" w:rsidRPr="001328B7" w:rsidRDefault="006A4F9A" w:rsidP="003F79C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757B2E08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73DB7242" wp14:editId="677A6D4D">
                  <wp:extent cx="888627" cy="1099038"/>
                  <wp:effectExtent l="0" t="0" r="6985" b="6350"/>
                  <wp:docPr id="24" name="Slika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946" cy="1115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1B1B7AB1" w14:textId="5D6C1800" w:rsidTr="001328B7">
        <w:trPr>
          <w:trHeight w:val="1796"/>
        </w:trPr>
        <w:tc>
          <w:tcPr>
            <w:tcW w:w="1980" w:type="dxa"/>
            <w:vMerge/>
            <w:shd w:val="clear" w:color="auto" w:fill="auto"/>
          </w:tcPr>
          <w:p w14:paraId="66661D70" w14:textId="77777777" w:rsidR="006A4F9A" w:rsidRPr="001328B7" w:rsidRDefault="006A4F9A" w:rsidP="0036427E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23" w:type="dxa"/>
            <w:shd w:val="clear" w:color="auto" w:fill="auto"/>
          </w:tcPr>
          <w:p w14:paraId="687488C9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Anastasia Khoroshilova</w:t>
            </w:r>
          </w:p>
          <w:p w14:paraId="4D51E8FB" w14:textId="40AA831B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Russkie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#109, 2007</w:t>
            </w:r>
          </w:p>
          <w:p w14:paraId="5A63D49A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C-print, 100 x 80 cm, ed. 6</w:t>
            </w:r>
          </w:p>
          <w:p w14:paraId="42DFF59B" w14:textId="354159EA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© Anastasia Khoroshilova</w:t>
            </w:r>
          </w:p>
          <w:p w14:paraId="24DE1719" w14:textId="79B2B2AC" w:rsidR="006A4F9A" w:rsidRPr="001328B7" w:rsidRDefault="006A4F9A" w:rsidP="001328B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7728E11C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5D8870ED" wp14:editId="72583EA4">
                  <wp:extent cx="875375" cy="1090246"/>
                  <wp:effectExtent l="0" t="0" r="1270" b="0"/>
                  <wp:docPr id="26" name="Slika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0386" cy="1108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34C16116" w14:textId="673A300D" w:rsidTr="001328B7">
        <w:trPr>
          <w:trHeight w:val="2180"/>
        </w:trPr>
        <w:tc>
          <w:tcPr>
            <w:tcW w:w="1980" w:type="dxa"/>
            <w:vMerge/>
            <w:shd w:val="clear" w:color="auto" w:fill="auto"/>
          </w:tcPr>
          <w:p w14:paraId="083E9C44" w14:textId="77777777" w:rsidR="006A4F9A" w:rsidRPr="001328B7" w:rsidRDefault="006A4F9A" w:rsidP="0036427E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23" w:type="dxa"/>
            <w:shd w:val="clear" w:color="auto" w:fill="auto"/>
          </w:tcPr>
          <w:p w14:paraId="1441F301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Anastasia Khoroshilova</w:t>
            </w:r>
          </w:p>
          <w:p w14:paraId="6D1E3710" w14:textId="1C7D76C4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Russkie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#44, 2007</w:t>
            </w:r>
          </w:p>
          <w:p w14:paraId="3B335B19" w14:textId="77777777" w:rsidR="006A4F9A" w:rsidRPr="001328B7" w:rsidRDefault="006A4F9A" w:rsidP="00641C51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>C-print, 100 x 80 cm, ed. 6</w:t>
            </w:r>
          </w:p>
          <w:p w14:paraId="182CA8D1" w14:textId="7440FCAE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Anastasia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Khoroshilova</w:t>
            </w:r>
            <w:proofErr w:type="spellEnd"/>
          </w:p>
          <w:p w14:paraId="0455101A" w14:textId="77777777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</w:p>
          <w:p w14:paraId="5926FA12" w14:textId="25763A3C" w:rsidR="006A4F9A" w:rsidRPr="001328B7" w:rsidRDefault="006A4F9A" w:rsidP="0036427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475469FE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6709C335" wp14:editId="2C316DC7">
                  <wp:extent cx="844062" cy="1059243"/>
                  <wp:effectExtent l="0" t="0" r="0" b="7620"/>
                  <wp:docPr id="27" name="Slika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201" cy="1066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1328B7" w14:paraId="5B69DC45" w14:textId="763A5757" w:rsidTr="001328B7">
        <w:tc>
          <w:tcPr>
            <w:tcW w:w="1980" w:type="dxa"/>
            <w:shd w:val="clear" w:color="auto" w:fill="auto"/>
          </w:tcPr>
          <w:p w14:paraId="79B66AEC" w14:textId="60FF8B48" w:rsidR="006A4F9A" w:rsidRPr="001328B7" w:rsidRDefault="006A4F9A" w:rsidP="0036427E">
            <w:pPr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Jiří</w:t>
            </w:r>
            <w:proofErr w:type="spellEnd"/>
            <w:r w:rsidRPr="001328B7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Kolář</w:t>
            </w:r>
            <w:proofErr w:type="spellEnd"/>
          </w:p>
        </w:tc>
        <w:tc>
          <w:tcPr>
            <w:tcW w:w="6223" w:type="dxa"/>
            <w:shd w:val="clear" w:color="auto" w:fill="auto"/>
          </w:tcPr>
          <w:p w14:paraId="3B280B5C" w14:textId="77777777" w:rsidR="006A4F9A" w:rsidRPr="001328B7" w:rsidRDefault="006A4F9A" w:rsidP="007D5F1B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Jiří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Kolář</w:t>
            </w:r>
            <w:proofErr w:type="spellEnd"/>
          </w:p>
          <w:p w14:paraId="789F1373" w14:textId="575035AD" w:rsidR="006A4F9A" w:rsidRPr="001328B7" w:rsidRDefault="006A4F9A" w:rsidP="007D5F1B">
            <w:pPr>
              <w:autoSpaceDE w:val="0"/>
              <w:autoSpaceDN w:val="0"/>
              <w:adjustRightInd w:val="0"/>
              <w:rPr>
                <w:rFonts w:eastAsia="Times New Roman" w:cstheme="minorHAnsi"/>
                <w:sz w:val="20"/>
                <w:szCs w:val="20"/>
              </w:rPr>
            </w:pP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Mémoire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du silence /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Spomin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na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tišino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/ The memory of Silence, 1981</w:t>
            </w:r>
          </w:p>
          <w:p w14:paraId="09BA2767" w14:textId="3E1850D8" w:rsidR="006A4F9A" w:rsidRPr="001328B7" w:rsidRDefault="006A4F9A" w:rsidP="00CC646F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različica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kolaža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na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lesu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/ </w:t>
            </w:r>
            <w:proofErr w:type="spellStart"/>
            <w:r w:rsidRPr="001328B7">
              <w:rPr>
                <w:rFonts w:eastAsia="Times New Roman" w:cstheme="minorHAnsi"/>
                <w:sz w:val="20"/>
                <w:szCs w:val="20"/>
              </w:rPr>
              <w:t>chiasmage</w:t>
            </w:r>
            <w:proofErr w:type="spellEnd"/>
            <w:r w:rsidRPr="001328B7">
              <w:rPr>
                <w:rFonts w:eastAsia="Times New Roman" w:cstheme="minorHAnsi"/>
                <w:sz w:val="20"/>
                <w:szCs w:val="20"/>
              </w:rPr>
              <w:t xml:space="preserve"> on wood</w:t>
            </w:r>
            <w:r w:rsidRPr="001328B7">
              <w:rPr>
                <w:rFonts w:cstheme="minorHAnsi"/>
                <w:sz w:val="20"/>
                <w:szCs w:val="20"/>
              </w:rPr>
              <w:t>, 58 x 32 x 70 cm</w:t>
            </w:r>
          </w:p>
          <w:p w14:paraId="45866160" w14:textId="77777777" w:rsidR="006A4F9A" w:rsidRPr="001328B7" w:rsidRDefault="006A4F9A" w:rsidP="00CC646F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Archivio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Jiří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Kolář</w:t>
            </w:r>
            <w:proofErr w:type="spellEnd"/>
          </w:p>
          <w:p w14:paraId="2745B5F6" w14:textId="77777777" w:rsidR="006A4F9A" w:rsidRPr="001328B7" w:rsidRDefault="006A4F9A" w:rsidP="00CC646F">
            <w:pPr>
              <w:rPr>
                <w:rFonts w:cstheme="minorHAnsi"/>
                <w:sz w:val="20"/>
                <w:szCs w:val="20"/>
                <w:vertAlign w:val="superscript"/>
              </w:rPr>
            </w:pPr>
          </w:p>
          <w:p w14:paraId="4ECBC598" w14:textId="386274FC" w:rsidR="006A4F9A" w:rsidRPr="001328B7" w:rsidRDefault="006A4F9A" w:rsidP="00CC646F">
            <w:pPr>
              <w:rPr>
                <w:rFonts w:cstheme="minorHAnsi"/>
                <w:sz w:val="20"/>
                <w:szCs w:val="20"/>
                <w:vertAlign w:val="superscript"/>
              </w:rPr>
            </w:pPr>
            <w:proofErr w:type="spellStart"/>
            <w:r w:rsidRPr="001328B7">
              <w:rPr>
                <w:color w:val="000000" w:themeColor="text1"/>
                <w:sz w:val="20"/>
                <w:szCs w:val="20"/>
              </w:rPr>
              <w:t>Foto</w:t>
            </w:r>
            <w:proofErr w:type="spellEnd"/>
            <w:r w:rsidRPr="001328B7">
              <w:rPr>
                <w:color w:val="000000" w:themeColor="text1"/>
                <w:sz w:val="20"/>
                <w:szCs w:val="20"/>
              </w:rPr>
              <w:t xml:space="preserve"> / photo: </w:t>
            </w:r>
            <w:r w:rsidRPr="001328B7">
              <w:rPr>
                <w:color w:val="000000" w:themeColor="text1"/>
                <w:sz w:val="20"/>
                <w:szCs w:val="20"/>
                <w:lang w:val="en-US"/>
              </w:rPr>
              <w:t xml:space="preserve">© The Hilger Collection / Katharina </w:t>
            </w:r>
            <w:proofErr w:type="spellStart"/>
            <w:r w:rsidRPr="001328B7">
              <w:rPr>
                <w:color w:val="000000" w:themeColor="text1"/>
                <w:sz w:val="20"/>
                <w:szCs w:val="20"/>
                <w:lang w:val="en-US"/>
              </w:rPr>
              <w:t>Stögmüller</w:t>
            </w:r>
            <w:proofErr w:type="spellEnd"/>
            <w:r w:rsidRPr="001328B7">
              <w:rPr>
                <w:sz w:val="20"/>
                <w:szCs w:val="20"/>
              </w:rPr>
              <w:t xml:space="preserve">  </w:t>
            </w:r>
          </w:p>
        </w:tc>
        <w:tc>
          <w:tcPr>
            <w:tcW w:w="3983" w:type="dxa"/>
            <w:shd w:val="clear" w:color="auto" w:fill="auto"/>
          </w:tcPr>
          <w:p w14:paraId="7A6831AE" w14:textId="77777777" w:rsidR="006A4F9A" w:rsidRPr="001328B7" w:rsidRDefault="006A4F9A" w:rsidP="00CB4BF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236C4158" wp14:editId="7D57EB2E">
                  <wp:extent cx="1637665" cy="1087037"/>
                  <wp:effectExtent l="0" t="0" r="635" b="0"/>
                  <wp:docPr id="29" name="Slika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2413" cy="11233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F9A" w:rsidRPr="008D6A0B" w14:paraId="3308F517" w14:textId="171CAFE8" w:rsidTr="001328B7">
        <w:tc>
          <w:tcPr>
            <w:tcW w:w="1980" w:type="dxa"/>
            <w:shd w:val="clear" w:color="auto" w:fill="auto"/>
          </w:tcPr>
          <w:p w14:paraId="75251043" w14:textId="0091C4B9" w:rsidR="006A4F9A" w:rsidRPr="001328B7" w:rsidRDefault="006A4F9A" w:rsidP="002B6EA4">
            <w:pPr>
              <w:rPr>
                <w:rFonts w:cstheme="minorHAnsi"/>
                <w:b/>
                <w:sz w:val="20"/>
                <w:szCs w:val="20"/>
              </w:rPr>
            </w:pPr>
            <w:r w:rsidRPr="001328B7">
              <w:rPr>
                <w:rFonts w:cstheme="minorHAnsi"/>
                <w:b/>
                <w:sz w:val="20"/>
                <w:szCs w:val="20"/>
              </w:rPr>
              <w:lastRenderedPageBreak/>
              <w:t xml:space="preserve">Patricia </w:t>
            </w:r>
            <w:proofErr w:type="spellStart"/>
            <w:r w:rsidRPr="001328B7">
              <w:rPr>
                <w:rFonts w:cstheme="minorHAnsi"/>
                <w:b/>
                <w:sz w:val="20"/>
                <w:szCs w:val="20"/>
              </w:rPr>
              <w:t>Piccinini</w:t>
            </w:r>
            <w:proofErr w:type="spellEnd"/>
          </w:p>
        </w:tc>
        <w:tc>
          <w:tcPr>
            <w:tcW w:w="6223" w:type="dxa"/>
            <w:shd w:val="clear" w:color="auto" w:fill="auto"/>
          </w:tcPr>
          <w:p w14:paraId="476A6D38" w14:textId="77777777" w:rsidR="006A4F9A" w:rsidRPr="001328B7" w:rsidRDefault="006A4F9A" w:rsidP="002B6EA4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Patricia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Piccinini</w:t>
            </w:r>
            <w:proofErr w:type="spellEnd"/>
          </w:p>
          <w:p w14:paraId="24C359CC" w14:textId="0BA8023C" w:rsidR="006A4F9A" w:rsidRPr="001328B7" w:rsidRDefault="006A4F9A" w:rsidP="002B6EA4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Razprto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/ Unfurled, 2017</w:t>
            </w:r>
          </w:p>
          <w:p w14:paraId="7558AC31" w14:textId="0DDBC614" w:rsidR="006A4F9A" w:rsidRPr="001328B7" w:rsidRDefault="006A4F9A" w:rsidP="002B6EA4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1328B7">
              <w:rPr>
                <w:rFonts w:cstheme="minorHAnsi"/>
                <w:sz w:val="20"/>
                <w:szCs w:val="20"/>
              </w:rPr>
              <w:t>silikon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stekle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vlak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človeški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lasje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nagačen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sova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najdeni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predmeti</w:t>
            </w:r>
            <w:proofErr w:type="spellEnd"/>
            <w:r w:rsidRPr="001328B7">
              <w:rPr>
                <w:rFonts w:cstheme="minorHAnsi"/>
                <w:sz w:val="20"/>
                <w:szCs w:val="20"/>
              </w:rPr>
              <w:t xml:space="preserve"> / silicon, fiberglass, human hair, taxidermy owl, found objects, 108 x 89 x 80 cm, ed. 3</w:t>
            </w:r>
          </w:p>
          <w:p w14:paraId="65D2BFC5" w14:textId="77777777" w:rsidR="006A4F9A" w:rsidRPr="001328B7" w:rsidRDefault="006A4F9A" w:rsidP="002B6EA4">
            <w:pPr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sz w:val="20"/>
                <w:szCs w:val="20"/>
              </w:rPr>
              <w:t xml:space="preserve">© Patricia </w:t>
            </w:r>
            <w:proofErr w:type="spellStart"/>
            <w:r w:rsidRPr="001328B7">
              <w:rPr>
                <w:rFonts w:cstheme="minorHAnsi"/>
                <w:sz w:val="20"/>
                <w:szCs w:val="20"/>
              </w:rPr>
              <w:t>Piccinini</w:t>
            </w:r>
            <w:proofErr w:type="spellEnd"/>
          </w:p>
          <w:p w14:paraId="6113DF07" w14:textId="77777777" w:rsidR="006A4F9A" w:rsidRPr="001328B7" w:rsidRDefault="006A4F9A" w:rsidP="002B6EA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83" w:type="dxa"/>
            <w:shd w:val="clear" w:color="auto" w:fill="auto"/>
          </w:tcPr>
          <w:p w14:paraId="525FF00D" w14:textId="77777777" w:rsidR="006A4F9A" w:rsidRPr="008D6A0B" w:rsidRDefault="006A4F9A" w:rsidP="002B6EA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328B7">
              <w:rPr>
                <w:rFonts w:cstheme="minorHAnsi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 wp14:anchorId="2DA351DF" wp14:editId="6D88B1A0">
                  <wp:extent cx="865676" cy="1295400"/>
                  <wp:effectExtent l="0" t="0" r="0" b="0"/>
                  <wp:docPr id="38" name="Slika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0030" cy="1301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6101A1" w14:textId="29854373" w:rsidR="00131ECC" w:rsidRPr="008D6A0B" w:rsidRDefault="00131ECC">
      <w:pPr>
        <w:rPr>
          <w:rFonts w:cstheme="minorHAnsi"/>
          <w:sz w:val="20"/>
          <w:szCs w:val="20"/>
        </w:rPr>
      </w:pPr>
    </w:p>
    <w:sectPr w:rsidR="00131ECC" w:rsidRPr="008D6A0B" w:rsidSect="003A4CFD">
      <w:footerReference w:type="default" r:id="rId1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50272" w14:textId="77777777" w:rsidR="00CD6908" w:rsidRDefault="00CD6908" w:rsidP="00CC646F">
      <w:pPr>
        <w:spacing w:after="0" w:line="240" w:lineRule="auto"/>
      </w:pPr>
      <w:r>
        <w:separator/>
      </w:r>
    </w:p>
  </w:endnote>
  <w:endnote w:type="continuationSeparator" w:id="0">
    <w:p w14:paraId="0199E2A5" w14:textId="77777777" w:rsidR="00CD6908" w:rsidRDefault="00CD6908" w:rsidP="00CC6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2316765"/>
      <w:docPartObj>
        <w:docPartGallery w:val="Page Numbers (Bottom of Page)"/>
        <w:docPartUnique/>
      </w:docPartObj>
    </w:sdtPr>
    <w:sdtEndPr/>
    <w:sdtContent>
      <w:p w14:paraId="5C25D3FB" w14:textId="09835F5B" w:rsidR="004C19AF" w:rsidRDefault="004C19A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79C4" w:rsidRPr="003F79C4">
          <w:rPr>
            <w:noProof/>
            <w:lang w:val="sl-SI"/>
          </w:rPr>
          <w:t>4</w:t>
        </w:r>
        <w:r>
          <w:fldChar w:fldCharType="end"/>
        </w:r>
      </w:p>
    </w:sdtContent>
  </w:sdt>
  <w:p w14:paraId="36EF7B3F" w14:textId="77777777" w:rsidR="004C19AF" w:rsidRDefault="004C1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4514C" w14:textId="77777777" w:rsidR="00CD6908" w:rsidRDefault="00CD6908" w:rsidP="00CC646F">
      <w:pPr>
        <w:spacing w:after="0" w:line="240" w:lineRule="auto"/>
      </w:pPr>
      <w:r>
        <w:separator/>
      </w:r>
    </w:p>
  </w:footnote>
  <w:footnote w:type="continuationSeparator" w:id="0">
    <w:p w14:paraId="253A7A55" w14:textId="77777777" w:rsidR="00CD6908" w:rsidRDefault="00CD6908" w:rsidP="00CC64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C6087"/>
    <w:multiLevelType w:val="hybridMultilevel"/>
    <w:tmpl w:val="DF544158"/>
    <w:lvl w:ilvl="0" w:tplc="04F804F0">
      <w:start w:val="14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31364"/>
    <w:multiLevelType w:val="hybridMultilevel"/>
    <w:tmpl w:val="A648BCDA"/>
    <w:lvl w:ilvl="0" w:tplc="FD8A1980">
      <w:start w:val="3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86FD4"/>
    <w:multiLevelType w:val="hybridMultilevel"/>
    <w:tmpl w:val="C31C9C68"/>
    <w:lvl w:ilvl="0" w:tplc="B32E94B0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76DB9"/>
    <w:multiLevelType w:val="hybridMultilevel"/>
    <w:tmpl w:val="B5841E30"/>
    <w:lvl w:ilvl="0" w:tplc="EF78691C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07E46"/>
    <w:multiLevelType w:val="hybridMultilevel"/>
    <w:tmpl w:val="C62CF952"/>
    <w:lvl w:ilvl="0" w:tplc="5134AAEC">
      <w:start w:val="5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2C6211"/>
    <w:multiLevelType w:val="hybridMultilevel"/>
    <w:tmpl w:val="2012B194"/>
    <w:lvl w:ilvl="0" w:tplc="D16EFA3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6A3644"/>
    <w:multiLevelType w:val="hybridMultilevel"/>
    <w:tmpl w:val="3E0234DA"/>
    <w:lvl w:ilvl="0" w:tplc="230AC124">
      <w:start w:val="3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B118AD"/>
    <w:multiLevelType w:val="hybridMultilevel"/>
    <w:tmpl w:val="DF8450AE"/>
    <w:lvl w:ilvl="0" w:tplc="DA22FCCC">
      <w:start w:val="5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80492"/>
    <w:multiLevelType w:val="hybridMultilevel"/>
    <w:tmpl w:val="61489A0C"/>
    <w:lvl w:ilvl="0" w:tplc="1472A2BA">
      <w:start w:val="3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TC3sDQyNTY2NzBU0lEKTi0uzszPAykwrQUAUu5t1CwAAAA="/>
  </w:docVars>
  <w:rsids>
    <w:rsidRoot w:val="00C8677F"/>
    <w:rsid w:val="00005C45"/>
    <w:rsid w:val="0000618A"/>
    <w:rsid w:val="000175D2"/>
    <w:rsid w:val="00065F30"/>
    <w:rsid w:val="00087D31"/>
    <w:rsid w:val="000D60AF"/>
    <w:rsid w:val="000E6C03"/>
    <w:rsid w:val="001035FC"/>
    <w:rsid w:val="00103AB4"/>
    <w:rsid w:val="00131ECC"/>
    <w:rsid w:val="001328B7"/>
    <w:rsid w:val="0013437F"/>
    <w:rsid w:val="00151E02"/>
    <w:rsid w:val="00161D0A"/>
    <w:rsid w:val="00170A72"/>
    <w:rsid w:val="00174D1A"/>
    <w:rsid w:val="00186032"/>
    <w:rsid w:val="001925B0"/>
    <w:rsid w:val="00194F58"/>
    <w:rsid w:val="001A0A6B"/>
    <w:rsid w:val="001C22FF"/>
    <w:rsid w:val="001E1375"/>
    <w:rsid w:val="001E4326"/>
    <w:rsid w:val="001E5A20"/>
    <w:rsid w:val="001F230D"/>
    <w:rsid w:val="00201D11"/>
    <w:rsid w:val="0021077C"/>
    <w:rsid w:val="00212379"/>
    <w:rsid w:val="002135B1"/>
    <w:rsid w:val="002201A8"/>
    <w:rsid w:val="00225728"/>
    <w:rsid w:val="00230861"/>
    <w:rsid w:val="00241370"/>
    <w:rsid w:val="0024545E"/>
    <w:rsid w:val="002457E0"/>
    <w:rsid w:val="00250AF1"/>
    <w:rsid w:val="00276BC7"/>
    <w:rsid w:val="002932CC"/>
    <w:rsid w:val="00297149"/>
    <w:rsid w:val="002B6EA4"/>
    <w:rsid w:val="002C3846"/>
    <w:rsid w:val="002C51C2"/>
    <w:rsid w:val="002D0AE8"/>
    <w:rsid w:val="002D0B5A"/>
    <w:rsid w:val="002E5FFD"/>
    <w:rsid w:val="002F29E4"/>
    <w:rsid w:val="003001F8"/>
    <w:rsid w:val="0030338A"/>
    <w:rsid w:val="0031421B"/>
    <w:rsid w:val="00351421"/>
    <w:rsid w:val="003514CB"/>
    <w:rsid w:val="00353571"/>
    <w:rsid w:val="0036427E"/>
    <w:rsid w:val="00366F04"/>
    <w:rsid w:val="003962D3"/>
    <w:rsid w:val="003A159B"/>
    <w:rsid w:val="003A4CFD"/>
    <w:rsid w:val="003B0C6E"/>
    <w:rsid w:val="003C4855"/>
    <w:rsid w:val="003C6E0B"/>
    <w:rsid w:val="003E750D"/>
    <w:rsid w:val="003F3C1E"/>
    <w:rsid w:val="003F79C4"/>
    <w:rsid w:val="00403136"/>
    <w:rsid w:val="0040535D"/>
    <w:rsid w:val="00406970"/>
    <w:rsid w:val="004204F4"/>
    <w:rsid w:val="0044591E"/>
    <w:rsid w:val="00450244"/>
    <w:rsid w:val="0045348F"/>
    <w:rsid w:val="0047080C"/>
    <w:rsid w:val="00481DC2"/>
    <w:rsid w:val="00486B98"/>
    <w:rsid w:val="004B7254"/>
    <w:rsid w:val="004C19AF"/>
    <w:rsid w:val="004C3E33"/>
    <w:rsid w:val="004C755E"/>
    <w:rsid w:val="004E0EBD"/>
    <w:rsid w:val="004F3781"/>
    <w:rsid w:val="00531CFC"/>
    <w:rsid w:val="00537F05"/>
    <w:rsid w:val="00545A63"/>
    <w:rsid w:val="005610ED"/>
    <w:rsid w:val="00561362"/>
    <w:rsid w:val="005812C8"/>
    <w:rsid w:val="005821FF"/>
    <w:rsid w:val="005875F8"/>
    <w:rsid w:val="005977BE"/>
    <w:rsid w:val="005A4A0D"/>
    <w:rsid w:val="005D1560"/>
    <w:rsid w:val="005D1D9C"/>
    <w:rsid w:val="005D23B2"/>
    <w:rsid w:val="005D2884"/>
    <w:rsid w:val="00601804"/>
    <w:rsid w:val="0060443B"/>
    <w:rsid w:val="00605A2D"/>
    <w:rsid w:val="006060AF"/>
    <w:rsid w:val="0060697C"/>
    <w:rsid w:val="0062593F"/>
    <w:rsid w:val="00627187"/>
    <w:rsid w:val="00635040"/>
    <w:rsid w:val="00641C51"/>
    <w:rsid w:val="0068045A"/>
    <w:rsid w:val="006834C9"/>
    <w:rsid w:val="0068387B"/>
    <w:rsid w:val="0069300A"/>
    <w:rsid w:val="006A1030"/>
    <w:rsid w:val="006A47FE"/>
    <w:rsid w:val="006A4F9A"/>
    <w:rsid w:val="006B14B7"/>
    <w:rsid w:val="006C13B0"/>
    <w:rsid w:val="006C2875"/>
    <w:rsid w:val="006D0E90"/>
    <w:rsid w:val="006D3C5E"/>
    <w:rsid w:val="006E5E82"/>
    <w:rsid w:val="006F083A"/>
    <w:rsid w:val="006F5DA5"/>
    <w:rsid w:val="00706525"/>
    <w:rsid w:val="00720CB3"/>
    <w:rsid w:val="007327A0"/>
    <w:rsid w:val="00784BF2"/>
    <w:rsid w:val="0078720B"/>
    <w:rsid w:val="007A10E1"/>
    <w:rsid w:val="007C2B1E"/>
    <w:rsid w:val="007C69A1"/>
    <w:rsid w:val="007C799B"/>
    <w:rsid w:val="007D5F1B"/>
    <w:rsid w:val="00810E0E"/>
    <w:rsid w:val="008329D7"/>
    <w:rsid w:val="00840EE1"/>
    <w:rsid w:val="00842517"/>
    <w:rsid w:val="00844C8A"/>
    <w:rsid w:val="00845EFA"/>
    <w:rsid w:val="008558A0"/>
    <w:rsid w:val="00865F40"/>
    <w:rsid w:val="00867FA5"/>
    <w:rsid w:val="008820DC"/>
    <w:rsid w:val="00892D10"/>
    <w:rsid w:val="00897903"/>
    <w:rsid w:val="008A3B28"/>
    <w:rsid w:val="008B7945"/>
    <w:rsid w:val="008C0E5F"/>
    <w:rsid w:val="008D6A0B"/>
    <w:rsid w:val="008E2E3C"/>
    <w:rsid w:val="008F78E8"/>
    <w:rsid w:val="009005F2"/>
    <w:rsid w:val="009028F9"/>
    <w:rsid w:val="00907781"/>
    <w:rsid w:val="0093732A"/>
    <w:rsid w:val="00956B5B"/>
    <w:rsid w:val="00967F68"/>
    <w:rsid w:val="00986F62"/>
    <w:rsid w:val="009A43DE"/>
    <w:rsid w:val="009D73A7"/>
    <w:rsid w:val="009F4698"/>
    <w:rsid w:val="009F4C76"/>
    <w:rsid w:val="00A03E88"/>
    <w:rsid w:val="00A05E9D"/>
    <w:rsid w:val="00A171CE"/>
    <w:rsid w:val="00A405CD"/>
    <w:rsid w:val="00A4177A"/>
    <w:rsid w:val="00A45D3F"/>
    <w:rsid w:val="00A474B7"/>
    <w:rsid w:val="00A66F2E"/>
    <w:rsid w:val="00A73635"/>
    <w:rsid w:val="00A73746"/>
    <w:rsid w:val="00A7661F"/>
    <w:rsid w:val="00A8535E"/>
    <w:rsid w:val="00A87881"/>
    <w:rsid w:val="00AA6792"/>
    <w:rsid w:val="00AB2AC5"/>
    <w:rsid w:val="00AB51C8"/>
    <w:rsid w:val="00AC0020"/>
    <w:rsid w:val="00AE394D"/>
    <w:rsid w:val="00AF6462"/>
    <w:rsid w:val="00B0635A"/>
    <w:rsid w:val="00B172FE"/>
    <w:rsid w:val="00B17F0C"/>
    <w:rsid w:val="00B2496D"/>
    <w:rsid w:val="00B30DEC"/>
    <w:rsid w:val="00B368B6"/>
    <w:rsid w:val="00B50197"/>
    <w:rsid w:val="00B638A3"/>
    <w:rsid w:val="00B71C6B"/>
    <w:rsid w:val="00BB4835"/>
    <w:rsid w:val="00BB6DF0"/>
    <w:rsid w:val="00BD306C"/>
    <w:rsid w:val="00BE268F"/>
    <w:rsid w:val="00BE6D81"/>
    <w:rsid w:val="00BF0E03"/>
    <w:rsid w:val="00BF49B6"/>
    <w:rsid w:val="00C073ED"/>
    <w:rsid w:val="00C310F1"/>
    <w:rsid w:val="00C4716D"/>
    <w:rsid w:val="00C8677F"/>
    <w:rsid w:val="00C9450E"/>
    <w:rsid w:val="00CA18EC"/>
    <w:rsid w:val="00CA2F65"/>
    <w:rsid w:val="00CA4476"/>
    <w:rsid w:val="00CB4BF9"/>
    <w:rsid w:val="00CC1767"/>
    <w:rsid w:val="00CC18E5"/>
    <w:rsid w:val="00CC646F"/>
    <w:rsid w:val="00CD6908"/>
    <w:rsid w:val="00D21B53"/>
    <w:rsid w:val="00D2324A"/>
    <w:rsid w:val="00D55ADC"/>
    <w:rsid w:val="00D6197F"/>
    <w:rsid w:val="00D73E7F"/>
    <w:rsid w:val="00D86F8A"/>
    <w:rsid w:val="00D97D45"/>
    <w:rsid w:val="00DD699B"/>
    <w:rsid w:val="00DF0DF2"/>
    <w:rsid w:val="00E0630F"/>
    <w:rsid w:val="00E0797A"/>
    <w:rsid w:val="00E30885"/>
    <w:rsid w:val="00E571CA"/>
    <w:rsid w:val="00E66F34"/>
    <w:rsid w:val="00E90FD1"/>
    <w:rsid w:val="00EB6B53"/>
    <w:rsid w:val="00EE2D1B"/>
    <w:rsid w:val="00EE3965"/>
    <w:rsid w:val="00EE6007"/>
    <w:rsid w:val="00F20C81"/>
    <w:rsid w:val="00F22B7F"/>
    <w:rsid w:val="00F87AAD"/>
    <w:rsid w:val="00FA615C"/>
    <w:rsid w:val="00FB2658"/>
    <w:rsid w:val="00FC1529"/>
    <w:rsid w:val="00FD78DF"/>
    <w:rsid w:val="00FE429F"/>
    <w:rsid w:val="00FE5EFD"/>
    <w:rsid w:val="00FE6040"/>
    <w:rsid w:val="00FF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58FD9DC"/>
  <w15:chartTrackingRefBased/>
  <w15:docId w15:val="{39C93115-E76F-40FC-9E9D-6D091F621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9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4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64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46F"/>
  </w:style>
  <w:style w:type="paragraph" w:styleId="Footer">
    <w:name w:val="footer"/>
    <w:basedOn w:val="Normal"/>
    <w:link w:val="FooterChar"/>
    <w:uiPriority w:val="99"/>
    <w:unhideWhenUsed/>
    <w:rsid w:val="00CC64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46F"/>
  </w:style>
  <w:style w:type="paragraph" w:styleId="Revision">
    <w:name w:val="Revision"/>
    <w:hidden/>
    <w:uiPriority w:val="99"/>
    <w:semiHidden/>
    <w:rsid w:val="00844C8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65F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5F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F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F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0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00A"/>
    <w:rPr>
      <w:rFonts w:ascii="Segoe UI" w:hAnsi="Segoe UI" w:cs="Segoe UI"/>
      <w:sz w:val="18"/>
      <w:szCs w:val="18"/>
    </w:rPr>
  </w:style>
  <w:style w:type="paragraph" w:customStyle="1" w:styleId="normale1">
    <w:name w:val="normale1"/>
    <w:basedOn w:val="Normal"/>
    <w:rsid w:val="0090778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nessunoa">
    <w:name w:val="nessunoa"/>
    <w:basedOn w:val="DefaultParagraphFont"/>
    <w:rsid w:val="00907781"/>
  </w:style>
  <w:style w:type="character" w:styleId="Hyperlink">
    <w:name w:val="Hyperlink"/>
    <w:basedOn w:val="DefaultParagraphFont"/>
    <w:uiPriority w:val="99"/>
    <w:unhideWhenUsed/>
    <w:rsid w:val="00605A2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5A2D"/>
    <w:rPr>
      <w:color w:val="605E5C"/>
      <w:shd w:val="clear" w:color="auto" w:fill="E1DFDD"/>
    </w:rPr>
  </w:style>
  <w:style w:type="character" w:customStyle="1" w:styleId="fontxlarge">
    <w:name w:val="font_xlarge"/>
    <w:basedOn w:val="DefaultParagraphFont"/>
    <w:rsid w:val="00212379"/>
  </w:style>
  <w:style w:type="character" w:customStyle="1" w:styleId="zamik0">
    <w:name w:val="zamik0"/>
    <w:basedOn w:val="DefaultParagraphFont"/>
    <w:rsid w:val="00212379"/>
  </w:style>
  <w:style w:type="character" w:customStyle="1" w:styleId="zamik1b">
    <w:name w:val="zamik1b"/>
    <w:basedOn w:val="DefaultParagraphFont"/>
    <w:rsid w:val="00212379"/>
  </w:style>
  <w:style w:type="paragraph" w:styleId="PlainText">
    <w:name w:val="Plain Text"/>
    <w:basedOn w:val="Normal"/>
    <w:link w:val="PlainTextChar"/>
    <w:uiPriority w:val="99"/>
    <w:semiHidden/>
    <w:unhideWhenUsed/>
    <w:rsid w:val="00276BC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76BC7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2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8EE6164-5CF3-403B-853D-396CEE1CB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3</Words>
  <Characters>1390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ša</dc:creator>
  <cp:keywords/>
  <dc:description/>
  <cp:lastModifiedBy>Mateja Dimnik</cp:lastModifiedBy>
  <cp:revision>3</cp:revision>
  <dcterms:created xsi:type="dcterms:W3CDTF">2022-02-17T09:35:00Z</dcterms:created>
  <dcterms:modified xsi:type="dcterms:W3CDTF">2022-02-17T09:40:00Z</dcterms:modified>
</cp:coreProperties>
</file>